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rPr>
          <w:bCs/>
          <w:b/>
        </w:rPr>
        <w:t xml:space="preserve">John Doe</w:t>
      </w:r>
      <w:r>
        <w:br/>
      </w:r>
      <w:r>
        <w:t xml:space="preserve">123 Medical Lane</w:t>
      </w:r>
      <w:r>
        <w:br/>
      </w:r>
      <w:r>
        <w:t xml:space="preserve">San Francisco, CA 94105</w:t>
      </w:r>
      <w:r>
        <w:br/>
      </w:r>
      <w:r>
        <w:t xml:space="preserve">(555) 123-4567</w:t>
      </w:r>
      <w:r>
        <w:br/>
      </w:r>
      <w:r>
        <w:t xml:space="preserve">johndoe@email.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San Francisco Emergency Services Department</w:t>
      </w:r>
      <w:r>
        <w:br/>
      </w:r>
      <w:r>
        <w:t xml:space="preserve">456 Civic Center Drive</w:t>
      </w:r>
      <w:r>
        <w:br/>
      </w:r>
      <w:r>
        <w:t xml:space="preserve">San Francisco, CA 94102</w:t>
      </w:r>
    </w:p>
    <w:bookmarkStart w:id="20" w:name="X2ff65f8de115ead65ec996909d1c22707047f4e"/>
    <w:p>
      <w:pPr>
        <w:pStyle w:val="Heading1"/>
      </w:pPr>
      <w:r>
        <w:t xml:space="preserve">Cover Letter for Paramedic Position in United States San Francisco</w:t>
      </w:r>
    </w:p>
    <w:p>
      <w:pPr>
        <w:pStyle w:val="FirstParagraph"/>
      </w:pPr>
      <w:r>
        <w:t xml:space="preserve">To the Hiring Manager of the San Francisco Emergency Services Department,</w:t>
      </w:r>
    </w:p>
    <w:p>
      <w:pPr>
        <w:pStyle w:val="BodyText"/>
      </w:pPr>
      <w:r>
        <w:t xml:space="preserve">As a dedicated and skilled paramedic with over seven years of experience in emergency medical services, I am excited to apply for the Paramedic position within your esteemed organization in United States San Francisco. The dynamic and fast-paced environment of San Francisco’s healthcare system has always inspired me, and I am eager to contribute my expertise to ensure the safety and well-being of the community. This opportunity aligns perfectly with my career goals, as I have long admired the critical role paramedics play in saving lives and providing compassionate care in high-pressure situations.</w:t>
      </w:r>
    </w:p>
    <w:p>
      <w:pPr>
        <w:pStyle w:val="BodyText"/>
      </w:pPr>
      <w:r>
        <w:t xml:space="preserve">My journey as a Paramedic began in 2017 when I graduated from the California Emergency Medical Services Training Program. Since then, I have worked extensively with various emergency response units, including urban and suburban settings, where I honed my ability to assess complex medical conditions and deliver timely interventions. In San Francisco, where the population is diverse and the challenges of emergency care are ever-evolving, my experience has equipped me to navigate high-stress scenarios with calm professionalism. Whether responding to cardiac arrests, trauma cases, or critical pediatric emergencies, I have consistently prioritized patient safety while adhering to the highest standards of care.</w:t>
      </w:r>
    </w:p>
    <w:p>
      <w:pPr>
        <w:pStyle w:val="BodyText"/>
      </w:pPr>
      <w:r>
        <w:t xml:space="preserve">One of my most rewarding experiences was working with the San Francisco Fire Department’s paramedic division during a citywide health crisis. This period required me to collaborate closely with healthcare professionals, first responders, and community organizations to ensure seamless patient transportation and triage. My ability to remain composed under pressure, communicate effectively with patients and their families, and work as part of a team were instrumental in managing the surge in emergency calls. This experience reinforced my commitment to serving the people of United States San Francisco and highlighted the importance of adaptability in emergency medical services.</w:t>
      </w:r>
    </w:p>
    <w:p>
      <w:pPr>
        <w:pStyle w:val="BodyText"/>
      </w:pPr>
      <w:r>
        <w:t xml:space="preserve">As a Paramedic, I understand that every call is an opportunity to make a difference. In my previous role at Bay Area Ambulance Services, I was responsible for managing over 200 emergency responses annually, including incidents involving motor vehicle accidents, hazardous material exposure, and mass casualty events. My training in advanced cardiac life support (ACLS), trauma care, and pediatric emergencies has allowed me to provide life-saving interventions in the field. Additionally, I have completed specialized courses in crisis intervention and cultural competency, which are essential for addressing the unique needs of San Francisco’s diverse population.</w:t>
      </w:r>
    </w:p>
    <w:p>
      <w:pPr>
        <w:pStyle w:val="BodyText"/>
      </w:pPr>
      <w:r>
        <w:t xml:space="preserve">The United States San Francisco community is a vibrant and resilient place, but it also presents distinct challenges for emergency responders. From navigating dense urban environments to addressing public health disparities, paramedics must be versatile and culturally aware. I have always been passionate about advocating for equitable healthcare access, and I believe my background in working with underserved populations aligns with the mission of your department. My ability to connect with patients from all walks of life—whether through language assistance or empathetic communication—ensures that every individual receives the care they deserve.</w:t>
      </w:r>
    </w:p>
    <w:p>
      <w:pPr>
        <w:pStyle w:val="BodyText"/>
      </w:pPr>
      <w:r>
        <w:t xml:space="preserve">What sets me apart as a Paramedic is my unwavering dedication to continuous learning and professional growth. I hold current certifications in Basic Life Support (BLS), Advanced Cardiac Life Support (ACLS), and Pediatric Advanced Life Support (PALS). Furthermore, I actively participate in ongoing training programs to stay updated on the latest medical advancements and protocols. In United States San Francisco, where emergency services must evolve to meet the demands of a growing population, my proactive approach to education ensures that I can contribute effectively to your team.</w:t>
      </w:r>
    </w:p>
    <w:p>
      <w:pPr>
        <w:pStyle w:val="BodyText"/>
      </w:pPr>
      <w:r>
        <w:t xml:space="preserve">Working in San Francisco’s emergency services is more than a job—it is a calling. The city’s commitment to innovation and community well-being resonates deeply with my values. I am particularly inspired by the initiatives led by the San Francisco Department of Public Health, which prioritize preventive care and public health education. As a Paramedic, I aim to be an integral part of these efforts, using my skills to not only respond to emergencies but also to educate and empower residents.</w:t>
      </w:r>
    </w:p>
    <w:p>
      <w:pPr>
        <w:pStyle w:val="BodyText"/>
      </w:pPr>
      <w:r>
        <w:t xml:space="preserve">In closing, I am confident that my experience, qualifications, and passion for emergency medical services make me a strong candidate for the Paramedic position in United States San Francisco. I would be honored to contribute my expertise to your department and support the vital work of ensuring the health and safety of this remarkable community. Thank you for considering my application. I look forward to the opportunity to discuss how I can further contribute to your miss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United States San Francisco</dc:title>
  <dc:creator/>
  <dc:language>en</dc:language>
  <cp:keywords/>
  <dcterms:created xsi:type="dcterms:W3CDTF">2026-07-23T23:56:43Z</dcterms:created>
  <dcterms:modified xsi:type="dcterms:W3CDTF">2026-07-23T23:56:43Z</dcterms:modified>
</cp:coreProperties>
</file>

<file path=docProps/custom.xml><?xml version="1.0" encoding="utf-8"?>
<Properties xmlns="http://schemas.openxmlformats.org/officeDocument/2006/custom-properties" xmlns:vt="http://schemas.openxmlformats.org/officeDocument/2006/docPropsVTypes"/>
</file>